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F01DB" w14:textId="48B954A7" w:rsidR="000B165F" w:rsidRPr="001F43AF" w:rsidRDefault="000B165F" w:rsidP="00EF5182">
      <w:pPr>
        <w:bidi/>
        <w:spacing w:after="160" w:line="240" w:lineRule="auto"/>
        <w:jc w:val="center"/>
        <w:rPr>
          <w:rFonts w:ascii="Arial" w:eastAsia="Times New Roman" w:hAnsi="Arial" w:cs="Arial"/>
          <w:b/>
          <w:bCs/>
          <w:color w:val="014981"/>
          <w:sz w:val="24"/>
          <w:szCs w:val="24"/>
        </w:rPr>
      </w:pPr>
      <w:r w:rsidRPr="000B165F">
        <w:rPr>
          <w:rFonts w:ascii="Arial" w:eastAsia="Times New Roman" w:hAnsi="Arial" w:cs="Arial"/>
          <w:b/>
          <w:bCs/>
          <w:color w:val="014981"/>
          <w:sz w:val="24"/>
          <w:szCs w:val="24"/>
          <w:rtl/>
        </w:rPr>
        <w:t>פרס החזון ע"ש רוברט ה. סמית</w:t>
      </w:r>
      <w:r w:rsidR="00EF5182">
        <w:rPr>
          <w:rFonts w:ascii="Arial" w:eastAsia="Times New Roman" w:hAnsi="Arial" w:cs="Arial"/>
          <w:b/>
          <w:bCs/>
          <w:color w:val="014981"/>
          <w:sz w:val="24"/>
          <w:szCs w:val="24"/>
          <w:rtl/>
        </w:rPr>
        <w:t xml:space="preserve"> לתלמידי דוקטור מצטיינים – תש</w:t>
      </w:r>
      <w:r w:rsidR="00EF5182">
        <w:rPr>
          <w:rFonts w:ascii="Arial" w:eastAsia="Times New Roman" w:hAnsi="Arial" w:cs="Arial" w:hint="cs"/>
          <w:b/>
          <w:bCs/>
          <w:color w:val="014981"/>
          <w:sz w:val="24"/>
          <w:szCs w:val="24"/>
          <w:rtl/>
        </w:rPr>
        <w:t>פ</w:t>
      </w:r>
      <w:r w:rsidR="001F43AF" w:rsidRPr="001F43AF">
        <w:rPr>
          <w:rFonts w:ascii="Arial" w:eastAsia="Times New Roman" w:hAnsi="Arial" w:cs="Arial" w:hint="cs"/>
          <w:b/>
          <w:bCs/>
          <w:color w:val="014981"/>
          <w:sz w:val="24"/>
          <w:szCs w:val="24"/>
          <w:rtl/>
        </w:rPr>
        <w:t>"</w:t>
      </w:r>
      <w:r w:rsidR="00184FE4">
        <w:rPr>
          <w:rFonts w:ascii="Arial" w:eastAsia="Times New Roman" w:hAnsi="Arial" w:cs="Arial" w:hint="cs"/>
          <w:b/>
          <w:bCs/>
          <w:color w:val="014981"/>
          <w:sz w:val="24"/>
          <w:szCs w:val="24"/>
          <w:rtl/>
        </w:rPr>
        <w:t>ג</w:t>
      </w:r>
    </w:p>
    <w:p w14:paraId="2A672193" w14:textId="77777777" w:rsidR="000B165F" w:rsidRPr="000B165F" w:rsidRDefault="000B165F" w:rsidP="000B165F">
      <w:pPr>
        <w:bidi/>
        <w:spacing w:after="160" w:line="240" w:lineRule="auto"/>
        <w:rPr>
          <w:rFonts w:ascii="Segoe UI" w:eastAsia="Times New Roman" w:hAnsi="Segoe UI" w:cs="Segoe UI"/>
          <w:color w:val="444444"/>
          <w:sz w:val="20"/>
          <w:szCs w:val="20"/>
          <w:rtl/>
        </w:rPr>
      </w:pPr>
      <w:r w:rsidRPr="000B165F">
        <w:rPr>
          <w:rFonts w:ascii="Arial" w:eastAsia="Times New Roman" w:hAnsi="Arial" w:cs="Arial"/>
          <w:color w:val="444444"/>
          <w:sz w:val="20"/>
          <w:szCs w:val="20"/>
          <w:rtl/>
        </w:rPr>
        <w:t> </w:t>
      </w:r>
    </w:p>
    <w:p w14:paraId="517FD746" w14:textId="77777777" w:rsidR="000B165F" w:rsidRPr="00184FE4" w:rsidRDefault="000B165F" w:rsidP="00CF2DD2">
      <w:pPr>
        <w:bidi/>
        <w:spacing w:after="160" w:line="240" w:lineRule="auto"/>
        <w:jc w:val="both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eastAsia="Times New Roman" w:cstheme="minorHAnsi"/>
          <w:color w:val="444444"/>
          <w:sz w:val="20"/>
          <w:szCs w:val="20"/>
          <w:rtl/>
        </w:rPr>
        <w:t xml:space="preserve">פרס החזון בחקלאות ע"ש רוברט ה. סמית </w:t>
      </w:r>
      <w:r w:rsidR="00FE2992" w:rsidRPr="00184FE4">
        <w:rPr>
          <w:rFonts w:eastAsia="Times New Roman" w:cstheme="minorHAnsi"/>
          <w:color w:val="444444"/>
          <w:sz w:val="20"/>
          <w:szCs w:val="20"/>
          <w:rtl/>
        </w:rPr>
        <w:t>על סך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 xml:space="preserve"> של כ-  9,000</w:t>
      </w:r>
      <w:r w:rsidR="00CF2DD2" w:rsidRPr="00184FE4">
        <w:rPr>
          <w:rFonts w:eastAsia="Times New Roman" w:cstheme="minorHAnsi"/>
          <w:color w:val="444444"/>
          <w:sz w:val="20"/>
          <w:szCs w:val="20"/>
        </w:rPr>
        <w:t>$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 xml:space="preserve"> מוענק ע"י מר דיוויד סמית, בנו של רוברט ה. סמית, לזכר אביו.</w:t>
      </w:r>
    </w:p>
    <w:p w14:paraId="30726E39" w14:textId="77777777" w:rsidR="00FE2992" w:rsidRPr="00184FE4" w:rsidRDefault="000B165F" w:rsidP="00184FE4">
      <w:pPr>
        <w:bidi/>
        <w:spacing w:after="160" w:line="240" w:lineRule="auto"/>
        <w:jc w:val="both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eastAsia="Times New Roman" w:cstheme="minorHAnsi"/>
          <w:color w:val="444444"/>
          <w:sz w:val="20"/>
          <w:szCs w:val="20"/>
          <w:rtl/>
        </w:rPr>
        <w:t>הפרס מיועד לתלמיד/ת דוקטור מצטיין/</w:t>
      </w:r>
      <w:proofErr w:type="spellStart"/>
      <w:r w:rsidRPr="00184FE4">
        <w:rPr>
          <w:rFonts w:eastAsia="Times New Roman" w:cstheme="minorHAnsi"/>
          <w:color w:val="444444"/>
          <w:sz w:val="20"/>
          <w:szCs w:val="20"/>
          <w:rtl/>
        </w:rPr>
        <w:t>נת</w:t>
      </w:r>
      <w:proofErr w:type="spellEnd"/>
      <w:r w:rsidRPr="00184FE4">
        <w:rPr>
          <w:rFonts w:eastAsia="Times New Roman" w:cstheme="minorHAnsi"/>
          <w:color w:val="444444"/>
          <w:sz w:val="20"/>
          <w:szCs w:val="20"/>
          <w:rtl/>
        </w:rPr>
        <w:t xml:space="preserve"> </w:t>
      </w:r>
      <w:r w:rsidR="00603836" w:rsidRPr="00184FE4">
        <w:rPr>
          <w:rFonts w:eastAsia="Times New Roman" w:cstheme="minorHAnsi"/>
          <w:color w:val="444444"/>
          <w:sz w:val="20"/>
          <w:szCs w:val="20"/>
          <w:rtl/>
        </w:rPr>
        <w:t>ב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>פקולטה לחקלאות, מזון וסביבה ע"ש רוברט ה. סמית</w:t>
      </w:r>
      <w:r w:rsidR="00603836" w:rsidRPr="00184FE4">
        <w:rPr>
          <w:rFonts w:eastAsia="Times New Roman" w:cstheme="minorHAnsi"/>
          <w:color w:val="444444"/>
          <w:sz w:val="20"/>
          <w:szCs w:val="20"/>
          <w:rtl/>
        </w:rPr>
        <w:t>.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 xml:space="preserve"> </w:t>
      </w:r>
    </w:p>
    <w:p w14:paraId="30FB59B9" w14:textId="3D5C9F37" w:rsidR="000B165F" w:rsidRPr="00184FE4" w:rsidRDefault="000B165F" w:rsidP="00184FE4">
      <w:pPr>
        <w:bidi/>
        <w:spacing w:after="160" w:line="240" w:lineRule="auto"/>
        <w:jc w:val="both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eastAsia="Times New Roman" w:cstheme="minorHAnsi"/>
          <w:color w:val="444444"/>
          <w:sz w:val="20"/>
          <w:szCs w:val="20"/>
          <w:rtl/>
        </w:rPr>
        <w:t>בנוסף למצוינות</w:t>
      </w:r>
      <w:r w:rsidR="00C45C36" w:rsidRPr="00184FE4">
        <w:rPr>
          <w:rFonts w:eastAsia="Times New Roman" w:cstheme="minorHAnsi"/>
          <w:color w:val="444444"/>
          <w:sz w:val="20"/>
          <w:szCs w:val="20"/>
          <w:rtl/>
        </w:rPr>
        <w:t xml:space="preserve"> האקדמית שבאה לידי ביטוי במחקר ובפרסומים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 xml:space="preserve">, על נושא המחקר לבטא באופן ישיר את חזונו של רוברט ה. </w:t>
      </w:r>
      <w:r w:rsidR="00184FE4">
        <w:rPr>
          <w:rFonts w:eastAsia="Times New Roman" w:cstheme="minorHAnsi" w:hint="cs"/>
          <w:color w:val="444444"/>
          <w:sz w:val="20"/>
          <w:szCs w:val="20"/>
          <w:rtl/>
        </w:rPr>
        <w:t>ס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>מית: מחקר בסיסי בעל השלכות ברורות לפיתוח טכנולוגיות חקלאיות מודרניות ו/או שילובן בסביבה בת-קיימא.</w:t>
      </w:r>
    </w:p>
    <w:p w14:paraId="35ADDFF4" w14:textId="7C0517BF" w:rsidR="000B165F" w:rsidRPr="00184FE4" w:rsidRDefault="000B165F" w:rsidP="00184FE4">
      <w:pPr>
        <w:spacing w:after="160" w:line="240" w:lineRule="auto"/>
        <w:jc w:val="right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eastAsia="Times New Roman" w:cstheme="minorHAnsi"/>
          <w:color w:val="444444"/>
          <w:sz w:val="20"/>
          <w:szCs w:val="20"/>
          <w:rtl/>
        </w:rPr>
        <w:t xml:space="preserve">על המועמדים להיות </w:t>
      </w:r>
      <w:r w:rsidR="00603836" w:rsidRPr="00184FE4">
        <w:rPr>
          <w:rFonts w:eastAsia="Times New Roman" w:cstheme="minorHAnsi"/>
          <w:color w:val="444444"/>
          <w:sz w:val="20"/>
          <w:szCs w:val="20"/>
          <w:rtl/>
        </w:rPr>
        <w:t>תלמידי</w:t>
      </w:r>
      <w:r w:rsidR="00184FE4">
        <w:rPr>
          <w:rFonts w:eastAsia="Times New Roman" w:cstheme="minorHAnsi" w:hint="cs"/>
          <w:color w:val="444444"/>
          <w:sz w:val="20"/>
          <w:szCs w:val="20"/>
          <w:rtl/>
        </w:rPr>
        <w:t>/</w:t>
      </w:r>
      <w:proofErr w:type="spellStart"/>
      <w:r w:rsidR="00184FE4">
        <w:rPr>
          <w:rFonts w:eastAsia="Times New Roman" w:cstheme="minorHAnsi" w:hint="cs"/>
          <w:color w:val="444444"/>
          <w:sz w:val="20"/>
          <w:szCs w:val="20"/>
          <w:rtl/>
        </w:rPr>
        <w:t>ות</w:t>
      </w:r>
      <w:proofErr w:type="spellEnd"/>
      <w:r w:rsidR="00603836" w:rsidRPr="00184FE4">
        <w:rPr>
          <w:rFonts w:eastAsia="Times New Roman" w:cstheme="minorHAnsi"/>
          <w:color w:val="444444"/>
          <w:sz w:val="20"/>
          <w:szCs w:val="20"/>
          <w:rtl/>
        </w:rPr>
        <w:t xml:space="preserve"> דוקטור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 xml:space="preserve"> </w:t>
      </w:r>
      <w:r w:rsidR="00AD14E4" w:rsidRPr="00184FE4">
        <w:rPr>
          <w:rFonts w:eastAsia="Times New Roman" w:cstheme="minorHAnsi"/>
          <w:color w:val="444444"/>
          <w:sz w:val="20"/>
          <w:szCs w:val="20"/>
          <w:rtl/>
        </w:rPr>
        <w:t xml:space="preserve">לאחר </w:t>
      </w:r>
      <w:r w:rsidR="0012179B" w:rsidRPr="00184FE4">
        <w:rPr>
          <w:rFonts w:eastAsia="Times New Roman" w:cstheme="minorHAnsi"/>
          <w:color w:val="444444"/>
          <w:sz w:val="20"/>
          <w:szCs w:val="20"/>
          <w:rtl/>
        </w:rPr>
        <w:t xml:space="preserve">אישור </w:t>
      </w:r>
      <w:r w:rsidR="00AD14E4" w:rsidRPr="00184FE4">
        <w:rPr>
          <w:rFonts w:eastAsia="Times New Roman" w:cstheme="minorHAnsi"/>
          <w:color w:val="444444"/>
          <w:sz w:val="20"/>
          <w:szCs w:val="20"/>
          <w:rtl/>
        </w:rPr>
        <w:t>מעבר ל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>שלב ב'</w:t>
      </w:r>
      <w:r w:rsidR="00603836" w:rsidRPr="00184FE4">
        <w:rPr>
          <w:rFonts w:eastAsia="Times New Roman" w:cstheme="minorHAnsi"/>
          <w:color w:val="444444"/>
          <w:sz w:val="20"/>
          <w:szCs w:val="20"/>
          <w:rtl/>
        </w:rPr>
        <w:t>,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 xml:space="preserve"> ו</w:t>
      </w:r>
      <w:r w:rsidR="0012179B" w:rsidRPr="00184FE4">
        <w:rPr>
          <w:rFonts w:eastAsia="Times New Roman" w:cstheme="minorHAnsi"/>
          <w:color w:val="444444"/>
          <w:sz w:val="20"/>
          <w:szCs w:val="20"/>
          <w:rtl/>
        </w:rPr>
        <w:t xml:space="preserve">בתנאי 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 xml:space="preserve">שפרסמו </w:t>
      </w:r>
      <w:r w:rsidR="0012179B" w:rsidRPr="00184FE4">
        <w:rPr>
          <w:rFonts w:eastAsia="Times New Roman" w:cstheme="minorHAnsi"/>
          <w:color w:val="444444"/>
          <w:sz w:val="20"/>
          <w:szCs w:val="20"/>
          <w:rtl/>
        </w:rPr>
        <w:t xml:space="preserve">לפחות 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>מאמר</w:t>
      </w:r>
      <w:r w:rsidR="00603836" w:rsidRPr="00184FE4">
        <w:rPr>
          <w:rFonts w:eastAsia="Times New Roman" w:cstheme="minorHAnsi"/>
          <w:color w:val="444444"/>
          <w:sz w:val="20"/>
          <w:szCs w:val="20"/>
          <w:rtl/>
        </w:rPr>
        <w:t xml:space="preserve"> מדעי אחד בעיתונות מבוקרת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>.</w:t>
      </w:r>
    </w:p>
    <w:p w14:paraId="0B75752C" w14:textId="77777777" w:rsidR="00184FE4" w:rsidRDefault="00184FE4" w:rsidP="00184FE4">
      <w:pPr>
        <w:bidi/>
        <w:spacing w:line="240" w:lineRule="auto"/>
        <w:jc w:val="both"/>
        <w:rPr>
          <w:rFonts w:cstheme="minorHAnsi"/>
          <w:sz w:val="21"/>
          <w:szCs w:val="21"/>
          <w:rtl/>
        </w:rPr>
      </w:pPr>
      <w:r>
        <w:rPr>
          <w:rFonts w:cstheme="minorHAnsi" w:hint="cs"/>
          <w:sz w:val="21"/>
          <w:szCs w:val="21"/>
          <w:rtl/>
        </w:rPr>
        <w:t xml:space="preserve">על הזוכה  להגיש בתום שנה דו"ח סיכום ההישגים במהלך שנת המלגה בשפה האנגלית. </w:t>
      </w:r>
    </w:p>
    <w:p w14:paraId="2D8E4DF0" w14:textId="77777777" w:rsidR="000B165F" w:rsidRPr="00184FE4" w:rsidRDefault="000B165F" w:rsidP="000B165F">
      <w:pPr>
        <w:bidi/>
        <w:spacing w:after="160" w:line="240" w:lineRule="auto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eastAsia="Times New Roman" w:cstheme="minorHAnsi"/>
          <w:color w:val="444444"/>
          <w:sz w:val="20"/>
          <w:szCs w:val="20"/>
          <w:rtl/>
        </w:rPr>
        <w:t> </w:t>
      </w:r>
    </w:p>
    <w:p w14:paraId="4750B8A5" w14:textId="1C00C902" w:rsidR="000B165F" w:rsidRPr="00184FE4" w:rsidRDefault="000B165F" w:rsidP="00EF5182">
      <w:pPr>
        <w:bidi/>
        <w:spacing w:after="160" w:line="240" w:lineRule="auto"/>
        <w:jc w:val="center"/>
        <w:rPr>
          <w:rFonts w:eastAsia="Times New Roman" w:cstheme="minorHAnsi"/>
          <w:color w:val="014981"/>
          <w:rtl/>
        </w:rPr>
      </w:pPr>
      <w:r w:rsidRPr="00184FE4">
        <w:rPr>
          <w:rFonts w:eastAsia="Times New Roman" w:cstheme="minorHAnsi"/>
          <w:b/>
          <w:bCs/>
          <w:color w:val="014981"/>
          <w:rtl/>
        </w:rPr>
        <w:t xml:space="preserve">תאריך אחרון להגשת בקשה: </w:t>
      </w:r>
      <w:r w:rsidR="00184FE4">
        <w:rPr>
          <w:rFonts w:eastAsia="Times New Roman" w:cstheme="minorHAnsi" w:hint="cs"/>
          <w:b/>
          <w:bCs/>
          <w:color w:val="014981"/>
          <w:rtl/>
        </w:rPr>
        <w:t>4</w:t>
      </w:r>
      <w:r w:rsidR="001F43AF" w:rsidRPr="00184FE4">
        <w:rPr>
          <w:rFonts w:eastAsia="Times New Roman" w:cstheme="minorHAnsi"/>
          <w:b/>
          <w:bCs/>
          <w:color w:val="014981"/>
          <w:rtl/>
        </w:rPr>
        <w:t xml:space="preserve"> </w:t>
      </w:r>
      <w:r w:rsidR="00184FE4">
        <w:rPr>
          <w:rFonts w:eastAsia="Times New Roman" w:cstheme="minorHAnsi" w:hint="cs"/>
          <w:b/>
          <w:bCs/>
          <w:color w:val="014981"/>
          <w:rtl/>
        </w:rPr>
        <w:t>בדצמבר</w:t>
      </w:r>
      <w:r w:rsidR="001F43AF" w:rsidRPr="00184FE4">
        <w:rPr>
          <w:rFonts w:eastAsia="Times New Roman" w:cstheme="minorHAnsi"/>
          <w:b/>
          <w:bCs/>
          <w:color w:val="014981"/>
          <w:rtl/>
        </w:rPr>
        <w:t xml:space="preserve">, </w:t>
      </w:r>
      <w:r w:rsidR="00184FE4">
        <w:rPr>
          <w:rFonts w:eastAsia="Times New Roman" w:cstheme="minorHAnsi" w:hint="cs"/>
          <w:b/>
          <w:bCs/>
          <w:color w:val="014981"/>
          <w:rtl/>
        </w:rPr>
        <w:t>2022</w:t>
      </w:r>
      <w:r w:rsidR="00FE2992" w:rsidRPr="00184FE4">
        <w:rPr>
          <w:rFonts w:eastAsia="Times New Roman" w:cstheme="minorHAnsi"/>
          <w:b/>
          <w:bCs/>
          <w:color w:val="014981"/>
          <w:rtl/>
        </w:rPr>
        <w:t xml:space="preserve"> </w:t>
      </w:r>
    </w:p>
    <w:p w14:paraId="7EC85E37" w14:textId="77777777" w:rsidR="000B165F" w:rsidRPr="00184FE4" w:rsidRDefault="000B165F" w:rsidP="000B165F">
      <w:pPr>
        <w:bidi/>
        <w:spacing w:after="160" w:line="240" w:lineRule="auto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eastAsia="Times New Roman" w:cstheme="minorHAnsi"/>
          <w:color w:val="444444"/>
          <w:sz w:val="20"/>
          <w:szCs w:val="20"/>
          <w:rtl/>
        </w:rPr>
        <w:t> </w:t>
      </w:r>
    </w:p>
    <w:p w14:paraId="67D360BC" w14:textId="77777777" w:rsidR="000B165F" w:rsidRPr="00184FE4" w:rsidRDefault="000B165F" w:rsidP="000B165F">
      <w:pPr>
        <w:bidi/>
        <w:spacing w:after="160" w:line="240" w:lineRule="auto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eastAsia="Times New Roman" w:cstheme="minorHAnsi"/>
          <w:b/>
          <w:bCs/>
          <w:color w:val="014981"/>
          <w:sz w:val="20"/>
          <w:szCs w:val="20"/>
          <w:rtl/>
        </w:rPr>
        <w:t>הליך הגשת בקשה</w:t>
      </w:r>
    </w:p>
    <w:p w14:paraId="3332F6C5" w14:textId="77777777" w:rsidR="000B165F" w:rsidRPr="00184FE4" w:rsidRDefault="000B165F" w:rsidP="000B165F">
      <w:pPr>
        <w:bidi/>
        <w:spacing w:after="160" w:line="240" w:lineRule="auto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eastAsia="Times New Roman" w:cstheme="minorHAnsi"/>
          <w:b/>
          <w:bCs/>
          <w:color w:val="444444"/>
          <w:sz w:val="20"/>
          <w:szCs w:val="20"/>
          <w:rtl/>
        </w:rPr>
        <w:t xml:space="preserve">א. יש למלא את </w:t>
      </w:r>
      <w:hyperlink r:id="rId5" w:history="1">
        <w:r w:rsidRPr="00184FE4">
          <w:rPr>
            <w:rFonts w:eastAsia="Times New Roman" w:cstheme="minorHAnsi"/>
            <w:b/>
            <w:bCs/>
            <w:color w:val="0000FF"/>
            <w:sz w:val="20"/>
            <w:szCs w:val="20"/>
            <w:u w:val="single"/>
            <w:rtl/>
          </w:rPr>
          <w:t>טופס הבקשה המקוון</w:t>
        </w:r>
      </w:hyperlink>
    </w:p>
    <w:p w14:paraId="4531C1AD" w14:textId="77777777" w:rsidR="000B165F" w:rsidRPr="00184FE4" w:rsidRDefault="000B165F" w:rsidP="000B165F">
      <w:pPr>
        <w:bidi/>
        <w:spacing w:after="160" w:line="240" w:lineRule="auto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eastAsia="Times New Roman" w:cstheme="minorHAnsi"/>
          <w:b/>
          <w:bCs/>
          <w:color w:val="444444"/>
          <w:sz w:val="20"/>
          <w:szCs w:val="20"/>
          <w:rtl/>
        </w:rPr>
        <w:t xml:space="preserve">ב. להעלות את המסמכים הבאים לתיקיית העלאת מסמכים אישית לפי </w:t>
      </w:r>
      <w:hyperlink r:id="rId6" w:history="1">
        <w:r w:rsidRPr="00184FE4">
          <w:rPr>
            <w:rFonts w:eastAsia="Times New Roman" w:cstheme="minorHAnsi"/>
            <w:b/>
            <w:bCs/>
            <w:color w:val="0000FF"/>
            <w:sz w:val="20"/>
            <w:szCs w:val="20"/>
            <w:u w:val="single"/>
            <w:rtl/>
          </w:rPr>
          <w:t>ההוראות המופיעות כאן</w:t>
        </w:r>
      </w:hyperlink>
    </w:p>
    <w:p w14:paraId="20DFE915" w14:textId="77777777" w:rsidR="000B165F" w:rsidRPr="00184FE4" w:rsidRDefault="000B165F" w:rsidP="00184FE4">
      <w:pPr>
        <w:bidi/>
        <w:spacing w:after="0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184FE4">
        <w:rPr>
          <w:rFonts w:eastAsia="Times New Roman" w:cstheme="minorHAnsi"/>
          <w:color w:val="444444"/>
          <w:sz w:val="14"/>
          <w:szCs w:val="14"/>
          <w:rtl/>
        </w:rPr>
        <w:t xml:space="preserve">      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>קורות חיים (</w:t>
      </w:r>
      <w:hyperlink r:id="rId7" w:history="1">
        <w:r w:rsidRPr="00184FE4">
          <w:rPr>
            <w:rFonts w:eastAsia="Times New Roman" w:cstheme="minorHAnsi"/>
            <w:color w:val="0000FF"/>
            <w:sz w:val="20"/>
            <w:szCs w:val="20"/>
            <w:u w:val="single"/>
            <w:rtl/>
          </w:rPr>
          <w:t>לפי ההנחיות המצורפות במערכת</w:t>
        </w:r>
      </w:hyperlink>
      <w:r w:rsidRPr="00184FE4">
        <w:rPr>
          <w:rFonts w:eastAsia="Times New Roman" w:cstheme="minorHAnsi"/>
          <w:color w:val="444444"/>
          <w:sz w:val="20"/>
          <w:szCs w:val="20"/>
          <w:rtl/>
        </w:rPr>
        <w:t>)</w:t>
      </w:r>
    </w:p>
    <w:p w14:paraId="48FD9F4C" w14:textId="68D85F22" w:rsidR="000B165F" w:rsidRPr="00184FE4" w:rsidRDefault="000B165F" w:rsidP="00184FE4">
      <w:pPr>
        <w:bidi/>
        <w:spacing w:after="0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184FE4">
        <w:rPr>
          <w:rFonts w:eastAsia="Times New Roman" w:cstheme="minorHAnsi"/>
          <w:color w:val="444444"/>
          <w:sz w:val="14"/>
          <w:szCs w:val="14"/>
          <w:rtl/>
        </w:rPr>
        <w:t xml:space="preserve">      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 xml:space="preserve">אישור לימודים </w:t>
      </w:r>
      <w:proofErr w:type="spellStart"/>
      <w:r w:rsidR="001F43AF" w:rsidRPr="00184FE4">
        <w:rPr>
          <w:rFonts w:eastAsia="Times New Roman" w:cstheme="minorHAnsi"/>
          <w:color w:val="444444"/>
          <w:sz w:val="20"/>
          <w:szCs w:val="20"/>
          <w:rtl/>
        </w:rPr>
        <w:t>לתשפ"</w:t>
      </w:r>
      <w:r w:rsidR="00184FE4" w:rsidRPr="00184FE4">
        <w:rPr>
          <w:rFonts w:eastAsia="Times New Roman" w:cstheme="minorHAnsi" w:hint="cs"/>
          <w:color w:val="444444"/>
          <w:sz w:val="20"/>
          <w:szCs w:val="20"/>
          <w:rtl/>
        </w:rPr>
        <w:t>ג</w:t>
      </w:r>
      <w:proofErr w:type="spellEnd"/>
    </w:p>
    <w:p w14:paraId="44D50A30" w14:textId="77777777" w:rsidR="000B165F" w:rsidRPr="00184FE4" w:rsidRDefault="000B165F" w:rsidP="00184FE4">
      <w:pPr>
        <w:bidi/>
        <w:spacing w:after="0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184FE4">
        <w:rPr>
          <w:rFonts w:eastAsia="Times New Roman" w:cstheme="minorHAnsi"/>
          <w:color w:val="444444"/>
          <w:sz w:val="14"/>
          <w:szCs w:val="14"/>
          <w:rtl/>
        </w:rPr>
        <w:t xml:space="preserve">      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>אישור רישום לדוקטורט (מהרשות לתלמידי מחקר)</w:t>
      </w:r>
    </w:p>
    <w:p w14:paraId="3BF4BCA3" w14:textId="11DBD450" w:rsidR="000B165F" w:rsidRDefault="000B165F" w:rsidP="00184FE4">
      <w:pPr>
        <w:bidi/>
        <w:spacing w:after="0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184FE4">
        <w:rPr>
          <w:rFonts w:eastAsia="Times New Roman" w:cstheme="minorHAnsi"/>
          <w:color w:val="444444"/>
          <w:sz w:val="14"/>
          <w:szCs w:val="14"/>
          <w:rtl/>
        </w:rPr>
        <w:t xml:space="preserve">      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>אישור מעבר לשלב ב' בדוקטורט</w:t>
      </w:r>
    </w:p>
    <w:p w14:paraId="396CC360" w14:textId="651B5BE7" w:rsidR="00184FE4" w:rsidRDefault="00184FE4" w:rsidP="00184FE4">
      <w:pPr>
        <w:tabs>
          <w:tab w:val="left" w:pos="418"/>
        </w:tabs>
        <w:bidi/>
        <w:spacing w:after="0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>
        <w:rPr>
          <w:rFonts w:eastAsia="Times New Roman" w:cstheme="minorHAnsi"/>
          <w:color w:val="444444"/>
          <w:sz w:val="20"/>
          <w:szCs w:val="20"/>
          <w:rtl/>
        </w:rPr>
        <w:tab/>
      </w:r>
      <w:r>
        <w:rPr>
          <w:rFonts w:eastAsia="Times New Roman" w:cstheme="minorHAnsi" w:hint="cs"/>
          <w:color w:val="444444"/>
          <w:sz w:val="20"/>
          <w:szCs w:val="20"/>
          <w:rtl/>
        </w:rPr>
        <w:t>תקציר מחקר</w:t>
      </w:r>
    </w:p>
    <w:p w14:paraId="65A1A999" w14:textId="29C81604" w:rsidR="00184FE4" w:rsidRPr="00184FE4" w:rsidRDefault="00184FE4" w:rsidP="00184FE4">
      <w:pPr>
        <w:tabs>
          <w:tab w:val="left" w:pos="418"/>
        </w:tabs>
        <w:bidi/>
        <w:spacing w:after="0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>
        <w:rPr>
          <w:rFonts w:ascii="Arial" w:eastAsia="Times New Roman" w:hAnsi="Arial" w:cs="Arial" w:hint="cs"/>
          <w:color w:val="444444"/>
          <w:sz w:val="20"/>
          <w:szCs w:val="20"/>
          <w:rtl/>
        </w:rPr>
        <w:t xml:space="preserve"> </w:t>
      </w:r>
      <w:r>
        <w:rPr>
          <w:rFonts w:ascii="Arial" w:eastAsia="Times New Roman" w:hAnsi="Arial" w:cs="Arial"/>
          <w:color w:val="444444"/>
          <w:sz w:val="20"/>
          <w:szCs w:val="20"/>
          <w:rtl/>
        </w:rPr>
        <w:tab/>
      </w:r>
      <w:r>
        <w:rPr>
          <w:rFonts w:eastAsia="Times New Roman" w:cstheme="minorHAnsi" w:hint="cs"/>
          <w:color w:val="444444"/>
          <w:sz w:val="20"/>
          <w:szCs w:val="20"/>
          <w:rtl/>
        </w:rPr>
        <w:t>מכתב אישי</w:t>
      </w:r>
    </w:p>
    <w:p w14:paraId="36F593F4" w14:textId="77777777" w:rsidR="000B165F" w:rsidRPr="00184FE4" w:rsidRDefault="000B165F" w:rsidP="00184FE4">
      <w:pPr>
        <w:bidi/>
        <w:spacing w:after="0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184FE4">
        <w:rPr>
          <w:rFonts w:eastAsia="Times New Roman" w:cstheme="minorHAnsi"/>
          <w:color w:val="444444"/>
          <w:sz w:val="14"/>
          <w:szCs w:val="14"/>
          <w:rtl/>
        </w:rPr>
        <w:t xml:space="preserve">      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>תדפיס ציונים סופי לבוגר</w:t>
      </w:r>
    </w:p>
    <w:p w14:paraId="0639D036" w14:textId="77777777" w:rsidR="000B165F" w:rsidRPr="00184FE4" w:rsidRDefault="000B165F" w:rsidP="00184FE4">
      <w:pPr>
        <w:bidi/>
        <w:spacing w:after="0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184FE4">
        <w:rPr>
          <w:rFonts w:eastAsia="Times New Roman" w:cstheme="minorHAnsi"/>
          <w:color w:val="444444"/>
          <w:sz w:val="14"/>
          <w:szCs w:val="14"/>
          <w:rtl/>
        </w:rPr>
        <w:t xml:space="preserve">      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>תדפיסי ציונים סופי למוסמך</w:t>
      </w:r>
    </w:p>
    <w:p w14:paraId="72F54F8D" w14:textId="4FC68573" w:rsidR="000B165F" w:rsidRPr="00184FE4" w:rsidRDefault="000B165F" w:rsidP="00184FE4">
      <w:pPr>
        <w:bidi/>
        <w:spacing w:after="160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ascii="Arial" w:eastAsia="Times New Roman" w:hAnsi="Arial" w:cs="Arial" w:hint="cs"/>
          <w:color w:val="444444"/>
          <w:sz w:val="20"/>
          <w:szCs w:val="20"/>
          <w:rtl/>
        </w:rPr>
        <w:t>◄</w:t>
      </w:r>
      <w:r w:rsidRPr="00184FE4">
        <w:rPr>
          <w:rFonts w:eastAsia="Times New Roman" w:cstheme="minorHAnsi"/>
          <w:color w:val="444444"/>
          <w:sz w:val="14"/>
          <w:szCs w:val="14"/>
          <w:rtl/>
        </w:rPr>
        <w:t xml:space="preserve">      </w:t>
      </w:r>
      <w:r w:rsidRPr="00184FE4">
        <w:rPr>
          <w:rFonts w:eastAsia="Times New Roman" w:cstheme="minorHAnsi"/>
          <w:color w:val="444444"/>
          <w:sz w:val="20"/>
          <w:szCs w:val="20"/>
          <w:rtl/>
        </w:rPr>
        <w:t>תדפיס ציונים ביניים לדוקטורט</w:t>
      </w:r>
    </w:p>
    <w:p w14:paraId="47F9CD4E" w14:textId="77777777" w:rsidR="000B165F" w:rsidRPr="00184FE4" w:rsidRDefault="000B165F" w:rsidP="00603836">
      <w:pPr>
        <w:bidi/>
        <w:spacing w:after="0" w:line="240" w:lineRule="auto"/>
        <w:rPr>
          <w:rFonts w:eastAsia="Times New Roman" w:cstheme="minorHAnsi"/>
          <w:b/>
          <w:bCs/>
          <w:color w:val="0000FF"/>
          <w:sz w:val="20"/>
          <w:szCs w:val="20"/>
          <w:u w:val="single"/>
          <w:rtl/>
        </w:rPr>
      </w:pPr>
      <w:r w:rsidRPr="00184FE4">
        <w:rPr>
          <w:rFonts w:eastAsia="Times New Roman" w:cstheme="minorHAnsi"/>
          <w:b/>
          <w:bCs/>
          <w:color w:val="444444"/>
          <w:sz w:val="20"/>
          <w:szCs w:val="20"/>
          <w:rtl/>
        </w:rPr>
        <w:t>ג. מכתב המלצה מהמנחה</w:t>
      </w:r>
      <w:r w:rsidR="0012179B" w:rsidRPr="00184FE4">
        <w:rPr>
          <w:rFonts w:eastAsia="Times New Roman" w:cstheme="minorHAnsi"/>
          <w:b/>
          <w:bCs/>
          <w:color w:val="444444"/>
          <w:sz w:val="20"/>
          <w:szCs w:val="20"/>
          <w:rtl/>
        </w:rPr>
        <w:t>/ מהמנחים</w:t>
      </w:r>
      <w:r w:rsidRPr="00184FE4">
        <w:rPr>
          <w:rFonts w:eastAsia="Times New Roman" w:cstheme="minorHAnsi"/>
          <w:b/>
          <w:bCs/>
          <w:color w:val="444444"/>
          <w:sz w:val="20"/>
          <w:szCs w:val="20"/>
          <w:rtl/>
        </w:rPr>
        <w:t xml:space="preserve"> - יישלח לפי </w:t>
      </w:r>
      <w:hyperlink r:id="rId8" w:history="1">
        <w:r w:rsidRPr="00184FE4">
          <w:rPr>
            <w:rFonts w:eastAsia="Times New Roman" w:cstheme="minorHAnsi"/>
            <w:b/>
            <w:bCs/>
            <w:color w:val="0000FF"/>
            <w:sz w:val="20"/>
            <w:szCs w:val="20"/>
            <w:u w:val="single"/>
            <w:rtl/>
          </w:rPr>
          <w:t>המנגנון המתואר כאן</w:t>
        </w:r>
      </w:hyperlink>
    </w:p>
    <w:p w14:paraId="5546178E" w14:textId="77777777" w:rsidR="0012179B" w:rsidRPr="00184FE4" w:rsidRDefault="0012179B" w:rsidP="00603836">
      <w:pPr>
        <w:bidi/>
        <w:spacing w:after="0" w:line="240" w:lineRule="auto"/>
        <w:rPr>
          <w:rFonts w:eastAsia="Times New Roman" w:cstheme="minorHAnsi"/>
          <w:b/>
          <w:bCs/>
          <w:color w:val="444444"/>
          <w:sz w:val="20"/>
          <w:szCs w:val="20"/>
          <w:rtl/>
        </w:rPr>
      </w:pPr>
      <w:r w:rsidRPr="00184FE4">
        <w:rPr>
          <w:rFonts w:eastAsia="Times New Roman" w:cstheme="minorHAnsi"/>
          <w:b/>
          <w:bCs/>
          <w:color w:val="444444"/>
          <w:sz w:val="20"/>
          <w:szCs w:val="20"/>
          <w:rtl/>
        </w:rPr>
        <w:t xml:space="preserve">ד. מכתב המלצה מחבר סגל נוסף באוניברסיטה </w:t>
      </w:r>
      <w:r w:rsidR="00603836" w:rsidRPr="00184FE4">
        <w:rPr>
          <w:rFonts w:eastAsia="Times New Roman" w:cstheme="minorHAnsi"/>
          <w:b/>
          <w:bCs/>
          <w:color w:val="444444"/>
          <w:sz w:val="20"/>
          <w:szCs w:val="20"/>
          <w:rtl/>
        </w:rPr>
        <w:t xml:space="preserve">או </w:t>
      </w:r>
      <w:r w:rsidRPr="00184FE4">
        <w:rPr>
          <w:rFonts w:eastAsia="Times New Roman" w:cstheme="minorHAnsi"/>
          <w:b/>
          <w:bCs/>
          <w:color w:val="444444"/>
          <w:sz w:val="20"/>
          <w:szCs w:val="20"/>
          <w:rtl/>
        </w:rPr>
        <w:t>מחוצה לה</w:t>
      </w:r>
      <w:r w:rsidR="00603836" w:rsidRPr="00184FE4">
        <w:rPr>
          <w:rFonts w:eastAsia="Times New Roman" w:cstheme="minorHAnsi"/>
          <w:b/>
          <w:bCs/>
          <w:color w:val="444444"/>
          <w:sz w:val="20"/>
          <w:szCs w:val="20"/>
          <w:rtl/>
        </w:rPr>
        <w:t xml:space="preserve"> המכיר את המועמד - יישלח לפי </w:t>
      </w:r>
      <w:hyperlink r:id="rId9" w:history="1">
        <w:r w:rsidR="00603836" w:rsidRPr="00184FE4">
          <w:rPr>
            <w:rFonts w:eastAsia="Times New Roman" w:cstheme="minorHAnsi"/>
            <w:b/>
            <w:bCs/>
            <w:color w:val="0000FF"/>
            <w:sz w:val="20"/>
            <w:szCs w:val="20"/>
            <w:u w:val="single"/>
            <w:rtl/>
          </w:rPr>
          <w:t>המנגנון המתואר כאן</w:t>
        </w:r>
      </w:hyperlink>
    </w:p>
    <w:p w14:paraId="7D0283D7" w14:textId="77777777" w:rsidR="000B165F" w:rsidRPr="00184FE4" w:rsidRDefault="0012179B" w:rsidP="0012179B">
      <w:pPr>
        <w:bidi/>
        <w:spacing w:after="160" w:line="240" w:lineRule="auto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eastAsia="Times New Roman" w:cstheme="minorHAnsi"/>
          <w:b/>
          <w:bCs/>
          <w:color w:val="444444"/>
          <w:sz w:val="20"/>
          <w:szCs w:val="20"/>
          <w:rtl/>
        </w:rPr>
        <w:t>ה.</w:t>
      </w:r>
      <w:r w:rsidR="00603836" w:rsidRPr="00184FE4">
        <w:rPr>
          <w:rFonts w:eastAsia="Times New Roman" w:cstheme="minorHAnsi"/>
          <w:b/>
          <w:bCs/>
          <w:color w:val="444444"/>
          <w:sz w:val="20"/>
          <w:szCs w:val="20"/>
          <w:rtl/>
        </w:rPr>
        <w:t xml:space="preserve"> </w:t>
      </w:r>
      <w:r w:rsidR="000B165F" w:rsidRPr="00184FE4">
        <w:rPr>
          <w:rFonts w:eastAsia="Times New Roman" w:cstheme="minorHAnsi"/>
          <w:b/>
          <w:bCs/>
          <w:color w:val="444444"/>
          <w:sz w:val="20"/>
          <w:szCs w:val="20"/>
          <w:rtl/>
        </w:rPr>
        <w:t>לסיום התהליך יש לגשת לדף '</w:t>
      </w:r>
      <w:hyperlink r:id="rId10" w:history="1">
        <w:r w:rsidR="000B165F" w:rsidRPr="00184FE4">
          <w:rPr>
            <w:rFonts w:eastAsia="Times New Roman" w:cstheme="minorHAnsi"/>
            <w:b/>
            <w:bCs/>
            <w:color w:val="0000FF"/>
            <w:sz w:val="20"/>
            <w:szCs w:val="20"/>
            <w:u w:val="single"/>
            <w:rtl/>
          </w:rPr>
          <w:t>סטטוס הגשה</w:t>
        </w:r>
      </w:hyperlink>
      <w:r w:rsidR="000B165F" w:rsidRPr="00184FE4">
        <w:rPr>
          <w:rFonts w:eastAsia="Times New Roman" w:cstheme="minorHAnsi"/>
          <w:b/>
          <w:bCs/>
          <w:color w:val="444444"/>
          <w:sz w:val="20"/>
          <w:szCs w:val="20"/>
          <w:rtl/>
        </w:rPr>
        <w:t>' ולפעול לפי ההנחיות</w:t>
      </w:r>
    </w:p>
    <w:p w14:paraId="6488C677" w14:textId="77777777" w:rsidR="000B165F" w:rsidRPr="00184FE4" w:rsidRDefault="000B165F" w:rsidP="000B165F">
      <w:pPr>
        <w:bidi/>
        <w:spacing w:after="160" w:line="240" w:lineRule="auto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eastAsia="Times New Roman" w:cstheme="minorHAnsi"/>
          <w:color w:val="444444"/>
          <w:sz w:val="20"/>
          <w:szCs w:val="20"/>
          <w:rtl/>
        </w:rPr>
        <w:t> </w:t>
      </w:r>
    </w:p>
    <w:p w14:paraId="6E32AAB4" w14:textId="77777777" w:rsidR="000B165F" w:rsidRPr="00184FE4" w:rsidRDefault="000B165F" w:rsidP="000B165F">
      <w:pPr>
        <w:bidi/>
        <w:spacing w:after="160" w:line="240" w:lineRule="auto"/>
        <w:rPr>
          <w:rFonts w:eastAsia="Times New Roman" w:cstheme="minorHAnsi"/>
          <w:color w:val="444444"/>
          <w:sz w:val="20"/>
          <w:szCs w:val="20"/>
          <w:rtl/>
        </w:rPr>
      </w:pPr>
      <w:r w:rsidRPr="00184FE4">
        <w:rPr>
          <w:rFonts w:eastAsia="Times New Roman" w:cstheme="minorHAnsi"/>
          <w:color w:val="444444"/>
          <w:sz w:val="20"/>
          <w:szCs w:val="20"/>
          <w:rtl/>
        </w:rPr>
        <w:t>יש להקפיד על מילוי מלא ומדויק של הטופס המקוון. הגשות ללא טופס מקוון מלא – יפסלו. הגשות חסרות בנתונים (המלצות או מסמכים אחרים) – תפסלנה. יש להקפיד לצרף אך ורק אישורי לימודים רשמיים ותדפיסי ציונים סופיים, מאושרים וחתומים. כל המסמכים הדרושים חייבים להיכנס למערכת עד למועד הסופי להגשה. מסמכים שישלחו באיחור לא יכללו בתיק.</w:t>
      </w:r>
    </w:p>
    <w:p w14:paraId="28CBB5AD" w14:textId="77777777" w:rsidR="00E37A3A" w:rsidRDefault="00E37A3A">
      <w:pPr>
        <w:rPr>
          <w:rtl/>
        </w:rPr>
      </w:pPr>
      <w:r>
        <w:rPr>
          <w:rtl/>
        </w:rPr>
        <w:br w:type="page"/>
      </w:r>
    </w:p>
    <w:p w14:paraId="2A05721C" w14:textId="77777777" w:rsidR="004024EC" w:rsidRPr="00AD2768" w:rsidRDefault="00E37A3A" w:rsidP="009038EA">
      <w:pPr>
        <w:jc w:val="center"/>
        <w:rPr>
          <w:rFonts w:ascii="Arial" w:eastAsia="Times New Roman" w:hAnsi="Arial" w:cs="Arial"/>
          <w:b/>
          <w:bCs/>
          <w:color w:val="014981"/>
          <w:sz w:val="24"/>
          <w:szCs w:val="24"/>
        </w:rPr>
      </w:pPr>
      <w:r w:rsidRPr="00AD2768">
        <w:rPr>
          <w:rFonts w:ascii="Arial" w:eastAsia="Times New Roman" w:hAnsi="Arial" w:cs="Arial"/>
          <w:b/>
          <w:bCs/>
          <w:color w:val="014981"/>
          <w:sz w:val="24"/>
          <w:szCs w:val="24"/>
        </w:rPr>
        <w:lastRenderedPageBreak/>
        <w:t>T</w:t>
      </w:r>
      <w:r w:rsidR="004024EC" w:rsidRPr="00AD2768">
        <w:rPr>
          <w:rFonts w:ascii="Arial" w:eastAsia="Times New Roman" w:hAnsi="Arial" w:cs="Arial"/>
          <w:b/>
          <w:bCs/>
          <w:color w:val="014981"/>
          <w:sz w:val="24"/>
          <w:szCs w:val="24"/>
        </w:rPr>
        <w:t>he</w:t>
      </w:r>
      <w:r w:rsidRPr="00AD2768">
        <w:rPr>
          <w:rFonts w:ascii="Arial" w:eastAsia="Times New Roman" w:hAnsi="Arial" w:cs="Arial"/>
          <w:b/>
          <w:bCs/>
          <w:color w:val="014981"/>
          <w:sz w:val="24"/>
          <w:szCs w:val="24"/>
        </w:rPr>
        <w:t xml:space="preserve"> R</w:t>
      </w:r>
      <w:r w:rsidR="004024EC" w:rsidRPr="00AD2768">
        <w:rPr>
          <w:rFonts w:ascii="Arial" w:eastAsia="Times New Roman" w:hAnsi="Arial" w:cs="Arial"/>
          <w:b/>
          <w:bCs/>
          <w:color w:val="014981"/>
          <w:sz w:val="24"/>
          <w:szCs w:val="24"/>
        </w:rPr>
        <w:t>obert</w:t>
      </w:r>
      <w:r w:rsidRPr="00AD2768">
        <w:rPr>
          <w:rFonts w:ascii="Arial" w:eastAsia="Times New Roman" w:hAnsi="Arial" w:cs="Arial"/>
          <w:b/>
          <w:bCs/>
          <w:color w:val="014981"/>
          <w:sz w:val="24"/>
          <w:szCs w:val="24"/>
        </w:rPr>
        <w:t xml:space="preserve"> H. S</w:t>
      </w:r>
      <w:r w:rsidR="004024EC" w:rsidRPr="00AD2768">
        <w:rPr>
          <w:rFonts w:ascii="Arial" w:eastAsia="Times New Roman" w:hAnsi="Arial" w:cs="Arial"/>
          <w:b/>
          <w:bCs/>
          <w:color w:val="014981"/>
          <w:sz w:val="24"/>
          <w:szCs w:val="24"/>
        </w:rPr>
        <w:t>mith</w:t>
      </w:r>
      <w:r w:rsidRPr="00AD2768">
        <w:rPr>
          <w:rFonts w:ascii="Arial" w:eastAsia="Times New Roman" w:hAnsi="Arial" w:cs="Arial"/>
          <w:b/>
          <w:bCs/>
          <w:color w:val="014981"/>
          <w:sz w:val="24"/>
          <w:szCs w:val="24"/>
        </w:rPr>
        <w:t xml:space="preserve"> V</w:t>
      </w:r>
      <w:r w:rsidR="004024EC" w:rsidRPr="00AD2768">
        <w:rPr>
          <w:rFonts w:ascii="Arial" w:eastAsia="Times New Roman" w:hAnsi="Arial" w:cs="Arial"/>
          <w:b/>
          <w:bCs/>
          <w:color w:val="014981"/>
          <w:sz w:val="24"/>
          <w:szCs w:val="24"/>
        </w:rPr>
        <w:t xml:space="preserve">ision </w:t>
      </w:r>
      <w:r w:rsidRPr="00AD2768">
        <w:rPr>
          <w:rFonts w:ascii="Arial" w:eastAsia="Times New Roman" w:hAnsi="Arial" w:cs="Arial"/>
          <w:b/>
          <w:bCs/>
          <w:color w:val="014981"/>
          <w:sz w:val="24"/>
          <w:szCs w:val="24"/>
        </w:rPr>
        <w:t>P</w:t>
      </w:r>
      <w:r w:rsidR="004024EC" w:rsidRPr="00AD2768">
        <w:rPr>
          <w:rFonts w:ascii="Arial" w:eastAsia="Times New Roman" w:hAnsi="Arial" w:cs="Arial"/>
          <w:b/>
          <w:bCs/>
          <w:color w:val="014981"/>
          <w:sz w:val="24"/>
          <w:szCs w:val="24"/>
        </w:rPr>
        <w:t>rize</w:t>
      </w:r>
      <w:r w:rsidRPr="00AD2768">
        <w:rPr>
          <w:rFonts w:ascii="Arial" w:eastAsia="Times New Roman" w:hAnsi="Arial" w:cs="Arial"/>
          <w:b/>
          <w:bCs/>
          <w:color w:val="014981"/>
          <w:sz w:val="24"/>
          <w:szCs w:val="24"/>
        </w:rPr>
        <w:t xml:space="preserve"> for </w:t>
      </w:r>
      <w:r w:rsidR="004024EC" w:rsidRPr="00AD2768">
        <w:rPr>
          <w:rFonts w:ascii="Arial" w:eastAsia="Times New Roman" w:hAnsi="Arial" w:cs="Arial"/>
          <w:b/>
          <w:bCs/>
          <w:color w:val="014981"/>
          <w:sz w:val="24"/>
          <w:szCs w:val="24"/>
        </w:rPr>
        <w:t>outstanding doctoral students</w:t>
      </w:r>
    </w:p>
    <w:p w14:paraId="2DF761DB" w14:textId="77777777" w:rsidR="004024EC" w:rsidRDefault="004024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lang w:val="en"/>
        </w:rPr>
      </w:pPr>
      <w:r w:rsidRPr="004024EC">
        <w:rPr>
          <w:lang w:val="en"/>
        </w:rPr>
        <w:t xml:space="preserve">The Robert H. Smith Agriculture Vision Award </w:t>
      </w:r>
      <w:r w:rsidR="009F447A">
        <w:t>of</w:t>
      </w:r>
      <w:r w:rsidR="009F447A" w:rsidRPr="004024EC">
        <w:rPr>
          <w:lang w:val="en"/>
        </w:rPr>
        <w:t xml:space="preserve"> </w:t>
      </w:r>
      <w:r w:rsidRPr="004024EC">
        <w:rPr>
          <w:lang w:val="en"/>
        </w:rPr>
        <w:t>approximately $ 9,000 is awarded by Mr. David Smith, son of Robert H. Smith, in memory of his father.</w:t>
      </w:r>
    </w:p>
    <w:p w14:paraId="0671E58E" w14:textId="77777777" w:rsidR="004024EC" w:rsidRPr="004024EC" w:rsidRDefault="004024EC" w:rsidP="004024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lang w:val="en"/>
        </w:rPr>
      </w:pPr>
    </w:p>
    <w:p w14:paraId="5A8027A4" w14:textId="77777777" w:rsidR="001610CE" w:rsidRPr="001610CE" w:rsidRDefault="001610CE" w:rsidP="001610CE">
      <w:r w:rsidRPr="001610CE">
        <w:rPr>
          <w:lang w:val="en"/>
        </w:rPr>
        <w:t>The award is for an outstanding doctoral student at the Robert H. Smith Faculty of Agriculture, Food and Environment.</w:t>
      </w:r>
    </w:p>
    <w:p w14:paraId="017D9B1E" w14:textId="77777777" w:rsidR="001610CE" w:rsidRPr="001610CE" w:rsidRDefault="001610CE" w:rsidP="001610CE">
      <w:r w:rsidRPr="001610CE">
        <w:rPr>
          <w:lang w:val="en"/>
        </w:rPr>
        <w:t>In addition to the academic excellence expressed in research and publications, the subject of the study must directly reflect Robert H.</w:t>
      </w:r>
      <w:r w:rsidR="00C007BF" w:rsidRPr="00C007BF">
        <w:rPr>
          <w:lang w:val="en"/>
        </w:rPr>
        <w:t xml:space="preserve"> </w:t>
      </w:r>
      <w:r w:rsidR="00C007BF" w:rsidRPr="004024EC">
        <w:rPr>
          <w:lang w:val="en"/>
        </w:rPr>
        <w:t>Smith</w:t>
      </w:r>
      <w:r w:rsidRPr="001610CE">
        <w:rPr>
          <w:lang w:val="en"/>
        </w:rPr>
        <w:t>'s vision: Basic research with clear implications for the development of modern agricultural technologies and / or their integration into a sustainable environment.</w:t>
      </w:r>
    </w:p>
    <w:p w14:paraId="4AB48DE3" w14:textId="6F11EB89" w:rsidR="001610CE" w:rsidRDefault="001610CE" w:rsidP="00CF2DD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1610CE">
        <w:rPr>
          <w:lang w:val="en"/>
        </w:rPr>
        <w:t xml:space="preserve">Candidates must be doctoral students after the approval of Stage </w:t>
      </w:r>
      <w:r w:rsidR="00284F1F" w:rsidRPr="00CC2DF6">
        <w:rPr>
          <w:lang w:val="en"/>
        </w:rPr>
        <w:t>2</w:t>
      </w:r>
      <w:r w:rsidRPr="001610CE">
        <w:rPr>
          <w:lang w:val="en"/>
        </w:rPr>
        <w:t>, provided they publish</w:t>
      </w:r>
      <w:r w:rsidR="00332C5A">
        <w:rPr>
          <w:lang w:val="en"/>
        </w:rPr>
        <w:t>ed</w:t>
      </w:r>
      <w:r w:rsidRPr="001610CE">
        <w:rPr>
          <w:lang w:val="en"/>
        </w:rPr>
        <w:t xml:space="preserve"> at least one </w:t>
      </w:r>
      <w:r w:rsidR="00CF2DD2">
        <w:t xml:space="preserve">publication in peer-reviewed scientific </w:t>
      </w:r>
      <w:r w:rsidR="00CF2DD2" w:rsidRPr="0048361B">
        <w:t>literature</w:t>
      </w:r>
      <w:r w:rsidR="00CF2DD2" w:rsidRPr="0048361B">
        <w:rPr>
          <w:lang w:val="en"/>
        </w:rPr>
        <w:t xml:space="preserve">. </w:t>
      </w:r>
    </w:p>
    <w:p w14:paraId="0BB41BF4" w14:textId="77777777" w:rsidR="00CC2DF6" w:rsidRDefault="00CC2DF6" w:rsidP="00284F1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17A12075" w14:textId="77777777" w:rsidR="00CC2DF6" w:rsidRDefault="00CC2D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CC2DF6">
        <w:t xml:space="preserve">The </w:t>
      </w:r>
      <w:r w:rsidR="00CF2DD2">
        <w:t>recipient</w:t>
      </w:r>
      <w:r w:rsidR="00CF2DD2" w:rsidRPr="00CC2DF6">
        <w:t xml:space="preserve"> </w:t>
      </w:r>
      <w:r w:rsidRPr="00CC2DF6">
        <w:t>will be asked to submit a report at the end of the year summarizing his</w:t>
      </w:r>
      <w:r w:rsidR="00CF2DD2">
        <w:t>/her</w:t>
      </w:r>
      <w:r w:rsidRPr="00CC2DF6">
        <w:t xml:space="preserve"> achievements during the scholarship year, in English.</w:t>
      </w:r>
    </w:p>
    <w:p w14:paraId="1B66E08E" w14:textId="4ABFDFE6" w:rsidR="004024EC" w:rsidRDefault="004024EC">
      <w:pPr>
        <w:rPr>
          <w:rtl/>
        </w:rPr>
      </w:pPr>
    </w:p>
    <w:p w14:paraId="54C155F7" w14:textId="7F8D0E45" w:rsidR="00CC2DF6" w:rsidRPr="00AD2768" w:rsidRDefault="00CC2DF6" w:rsidP="006C61E1">
      <w:pPr>
        <w:jc w:val="center"/>
        <w:rPr>
          <w:rFonts w:ascii="Arial" w:eastAsia="Times New Roman" w:hAnsi="Arial" w:cs="Arial"/>
          <w:b/>
          <w:bCs/>
          <w:color w:val="014981"/>
        </w:rPr>
      </w:pPr>
      <w:r w:rsidRPr="00AD2768">
        <w:rPr>
          <w:rFonts w:ascii="Arial" w:eastAsia="Times New Roman" w:hAnsi="Arial" w:cs="Arial"/>
          <w:b/>
          <w:bCs/>
          <w:color w:val="014981"/>
        </w:rPr>
        <w:t xml:space="preserve">Application deadline: </w:t>
      </w:r>
      <w:r w:rsidR="00750351">
        <w:rPr>
          <w:rFonts w:ascii="Arial" w:eastAsia="Times New Roman" w:hAnsi="Arial" w:cs="Arial"/>
          <w:b/>
          <w:bCs/>
          <w:color w:val="014981"/>
        </w:rPr>
        <w:t>December</w:t>
      </w:r>
      <w:r w:rsidRPr="00AD2768">
        <w:rPr>
          <w:rFonts w:ascii="Arial" w:eastAsia="Times New Roman" w:hAnsi="Arial" w:cs="Arial"/>
          <w:b/>
          <w:bCs/>
          <w:color w:val="014981"/>
        </w:rPr>
        <w:t xml:space="preserve"> </w:t>
      </w:r>
      <w:r w:rsidR="00750351">
        <w:rPr>
          <w:rFonts w:ascii="Arial" w:eastAsia="Times New Roman" w:hAnsi="Arial" w:cs="Arial"/>
          <w:b/>
          <w:bCs/>
          <w:color w:val="014981"/>
        </w:rPr>
        <w:t>4</w:t>
      </w:r>
      <w:r w:rsidRPr="00AD2768">
        <w:rPr>
          <w:rFonts w:ascii="Arial" w:eastAsia="Times New Roman" w:hAnsi="Arial" w:cs="Arial"/>
          <w:b/>
          <w:bCs/>
          <w:color w:val="014981"/>
        </w:rPr>
        <w:t xml:space="preserve">, </w:t>
      </w:r>
      <w:r w:rsidR="00750351">
        <w:rPr>
          <w:rFonts w:ascii="Arial" w:eastAsia="Times New Roman" w:hAnsi="Arial" w:cs="Arial"/>
          <w:b/>
          <w:bCs/>
          <w:color w:val="014981"/>
        </w:rPr>
        <w:t>2022</w:t>
      </w:r>
    </w:p>
    <w:p w14:paraId="180BCF48" w14:textId="77777777" w:rsidR="00CC2DF6" w:rsidRDefault="00CC2DF6" w:rsidP="00CC2D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181BBBE0" w14:textId="77777777" w:rsidR="00CC2DF6" w:rsidRPr="00AD2768" w:rsidRDefault="00CC2DF6" w:rsidP="00CC2D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color w:val="014981"/>
          <w:sz w:val="20"/>
          <w:szCs w:val="20"/>
        </w:rPr>
      </w:pPr>
      <w:r w:rsidRPr="00AD2768">
        <w:rPr>
          <w:rFonts w:ascii="Arial" w:eastAsia="Times New Roman" w:hAnsi="Arial" w:cs="Arial"/>
          <w:b/>
          <w:bCs/>
          <w:color w:val="014981"/>
          <w:sz w:val="20"/>
          <w:szCs w:val="20"/>
        </w:rPr>
        <w:t>Application procedure</w:t>
      </w:r>
    </w:p>
    <w:p w14:paraId="7B03351F" w14:textId="77777777" w:rsidR="00CC2DF6" w:rsidRDefault="00CC2DF6" w:rsidP="00CC2DF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CC2DF6">
        <w:t xml:space="preserve">Please complete the </w:t>
      </w:r>
      <w:hyperlink r:id="rId11" w:history="1">
        <w:r w:rsidRPr="00CC2DF6">
          <w:rPr>
            <w:rStyle w:val="Hyperlink"/>
          </w:rPr>
          <w:t>online application form</w:t>
        </w:r>
      </w:hyperlink>
    </w:p>
    <w:p w14:paraId="4519E1AB" w14:textId="77777777" w:rsidR="00CC2DF6" w:rsidRDefault="00CC2DF6" w:rsidP="00CC2DF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CC2DF6">
        <w:t xml:space="preserve">Upload the following documents to the Personal Document Upload folder according to the </w:t>
      </w:r>
      <w:hyperlink r:id="rId12" w:history="1">
        <w:r w:rsidRPr="00CC2DF6">
          <w:rPr>
            <w:rStyle w:val="Hyperlink"/>
          </w:rPr>
          <w:t>instructions listed here</w:t>
        </w:r>
      </w:hyperlink>
    </w:p>
    <w:p w14:paraId="0CF33D42" w14:textId="77777777" w:rsidR="00CC2DF6" w:rsidRDefault="00CC2DF6" w:rsidP="00CC2DF6">
      <w:pPr>
        <w:pStyle w:val="ListParagraph"/>
        <w:numPr>
          <w:ilvl w:val="1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CC2DF6">
        <w:t>Curriculum vitae (</w:t>
      </w:r>
      <w:hyperlink r:id="rId13" w:history="1">
        <w:r w:rsidRPr="00CC2DF6">
          <w:rPr>
            <w:rStyle w:val="Hyperlink"/>
          </w:rPr>
          <w:t>according to the instructions</w:t>
        </w:r>
      </w:hyperlink>
      <w:r w:rsidRPr="00CC2DF6">
        <w:t>)</w:t>
      </w:r>
    </w:p>
    <w:p w14:paraId="6A81C22C" w14:textId="543A6EFA" w:rsidR="00CC2DF6" w:rsidRDefault="00CC2DF6" w:rsidP="00CC2DF6">
      <w:pPr>
        <w:pStyle w:val="ListParagraph"/>
        <w:numPr>
          <w:ilvl w:val="1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CC2DF6">
        <w:t xml:space="preserve">Certificate of studies for </w:t>
      </w:r>
      <w:r w:rsidR="00750351">
        <w:t>2023</w:t>
      </w:r>
    </w:p>
    <w:p w14:paraId="0F0310D7" w14:textId="77777777" w:rsidR="00CC2DF6" w:rsidRDefault="00CC2DF6" w:rsidP="00CC2DF6">
      <w:pPr>
        <w:pStyle w:val="ListParagraph"/>
        <w:numPr>
          <w:ilvl w:val="1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CC2DF6">
        <w:t>Doctoral Registration Certificate (from the Authority for Research Students)</w:t>
      </w:r>
    </w:p>
    <w:p w14:paraId="03A9CF71" w14:textId="63517576" w:rsidR="00CC2DF6" w:rsidRDefault="00CC2DF6" w:rsidP="00CC2DF6">
      <w:pPr>
        <w:pStyle w:val="ListParagraph"/>
        <w:numPr>
          <w:ilvl w:val="1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CC2DF6">
        <w:t xml:space="preserve">Approval of the transition to Stage </w:t>
      </w:r>
      <w:r>
        <w:t>2</w:t>
      </w:r>
      <w:r w:rsidRPr="00CC2DF6">
        <w:t xml:space="preserve"> in the Doctoral</w:t>
      </w:r>
    </w:p>
    <w:p w14:paraId="47141E9D" w14:textId="5ED3F67E" w:rsidR="00750351" w:rsidRDefault="00750351" w:rsidP="00CC2DF6">
      <w:pPr>
        <w:pStyle w:val="ListParagraph"/>
        <w:numPr>
          <w:ilvl w:val="1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Research abstract </w:t>
      </w:r>
    </w:p>
    <w:p w14:paraId="04A4309F" w14:textId="64A98A89" w:rsidR="00750351" w:rsidRDefault="00750351" w:rsidP="00CC2DF6">
      <w:pPr>
        <w:pStyle w:val="ListParagraph"/>
        <w:numPr>
          <w:ilvl w:val="1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Personal letter </w:t>
      </w:r>
    </w:p>
    <w:p w14:paraId="2487D288" w14:textId="77777777" w:rsidR="00330BC5" w:rsidRPr="00330BC5" w:rsidRDefault="00330BC5" w:rsidP="00330BC5">
      <w:pPr>
        <w:pStyle w:val="ListParagraph"/>
        <w:numPr>
          <w:ilvl w:val="1"/>
          <w:numId w:val="1"/>
        </w:numPr>
      </w:pPr>
      <w:r w:rsidRPr="00330BC5">
        <w:t>BSc Grades Printout</w:t>
      </w:r>
    </w:p>
    <w:p w14:paraId="09A472E4" w14:textId="77777777" w:rsidR="00330BC5" w:rsidRPr="00330BC5" w:rsidRDefault="00330BC5" w:rsidP="00330BC5">
      <w:pPr>
        <w:pStyle w:val="ListParagraph"/>
        <w:numPr>
          <w:ilvl w:val="1"/>
          <w:numId w:val="1"/>
        </w:numPr>
      </w:pPr>
      <w:r w:rsidRPr="00330BC5">
        <w:t>MSc Grades Printout</w:t>
      </w:r>
    </w:p>
    <w:p w14:paraId="04D8533F" w14:textId="77777777" w:rsidR="00CC2DF6" w:rsidRDefault="00330BC5" w:rsidP="00330BC5">
      <w:pPr>
        <w:pStyle w:val="ListParagraph"/>
        <w:numPr>
          <w:ilvl w:val="1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330BC5">
        <w:t>Intermediate grades printout for Ph.D.</w:t>
      </w:r>
    </w:p>
    <w:p w14:paraId="79FE571F" w14:textId="77777777" w:rsidR="00330BC5" w:rsidRDefault="00330BC5" w:rsidP="00330BC5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330BC5">
        <w:t xml:space="preserve">A letter of recommendation from the </w:t>
      </w:r>
      <w:r>
        <w:t>advisor</w:t>
      </w:r>
      <w:r w:rsidRPr="00330BC5">
        <w:t xml:space="preserve"> / </w:t>
      </w:r>
      <w:r>
        <w:t xml:space="preserve">advisors </w:t>
      </w:r>
      <w:r w:rsidRPr="00330BC5">
        <w:t xml:space="preserve">will be sent according to the mechanism </w:t>
      </w:r>
      <w:hyperlink r:id="rId14" w:history="1">
        <w:r w:rsidRPr="00330BC5">
          <w:rPr>
            <w:rStyle w:val="Hyperlink"/>
          </w:rPr>
          <w:t>described here</w:t>
        </w:r>
      </w:hyperlink>
    </w:p>
    <w:p w14:paraId="2D614C28" w14:textId="77777777" w:rsidR="00330BC5" w:rsidRDefault="00902C6D" w:rsidP="009038EA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902C6D">
        <w:t>An additional letter of recommendation from a faculty member at the university or outside it who is familiar with the candidate</w:t>
      </w:r>
      <w:r w:rsidR="00A354C8">
        <w:t>,</w:t>
      </w:r>
      <w:r w:rsidRPr="00902C6D">
        <w:t xml:space="preserve"> will be sent according to the mechanism </w:t>
      </w:r>
      <w:hyperlink r:id="rId15" w:history="1">
        <w:r w:rsidRPr="00A354C8">
          <w:rPr>
            <w:rStyle w:val="Hyperlink"/>
          </w:rPr>
          <w:t>described here</w:t>
        </w:r>
      </w:hyperlink>
    </w:p>
    <w:p w14:paraId="08B352CE" w14:textId="77777777" w:rsidR="009038EA" w:rsidRPr="00CC2DF6" w:rsidRDefault="009038EA" w:rsidP="009038EA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tl/>
        </w:rPr>
      </w:pPr>
      <w:r w:rsidRPr="009038EA">
        <w:t xml:space="preserve">To complete the process, please visit the </w:t>
      </w:r>
      <w:hyperlink r:id="rId16" w:history="1">
        <w:r w:rsidRPr="009038EA">
          <w:rPr>
            <w:rStyle w:val="Hyperlink"/>
          </w:rPr>
          <w:t>Status page</w:t>
        </w:r>
      </w:hyperlink>
      <w:r w:rsidRPr="009038EA">
        <w:t xml:space="preserve"> and follow the instructions</w:t>
      </w:r>
    </w:p>
    <w:sectPr w:rsidR="009038EA" w:rsidRPr="00CC2DF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71D38"/>
    <w:multiLevelType w:val="hybridMultilevel"/>
    <w:tmpl w:val="3BD4B2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B8C5E7C"/>
    <w:multiLevelType w:val="hybridMultilevel"/>
    <w:tmpl w:val="01E28E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8138973">
    <w:abstractNumId w:val="1"/>
  </w:num>
  <w:num w:numId="2" w16cid:durableId="18639306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tDQxMTAzMbE0NzBT0lEKTi0uzszPAykwqQUAmVmc8SwAAAA="/>
  </w:docVars>
  <w:rsids>
    <w:rsidRoot w:val="000B165F"/>
    <w:rsid w:val="000B165F"/>
    <w:rsid w:val="0012179B"/>
    <w:rsid w:val="001610CE"/>
    <w:rsid w:val="00184FE4"/>
    <w:rsid w:val="001F43AF"/>
    <w:rsid w:val="00206CBE"/>
    <w:rsid w:val="00284F1F"/>
    <w:rsid w:val="00301E17"/>
    <w:rsid w:val="00330BC5"/>
    <w:rsid w:val="00332C5A"/>
    <w:rsid w:val="004024EC"/>
    <w:rsid w:val="0048361B"/>
    <w:rsid w:val="00603836"/>
    <w:rsid w:val="00683CED"/>
    <w:rsid w:val="006C61E1"/>
    <w:rsid w:val="00750351"/>
    <w:rsid w:val="00902C6D"/>
    <w:rsid w:val="009038EA"/>
    <w:rsid w:val="009F447A"/>
    <w:rsid w:val="00A354C8"/>
    <w:rsid w:val="00A65FE5"/>
    <w:rsid w:val="00AD14E4"/>
    <w:rsid w:val="00AD2768"/>
    <w:rsid w:val="00C007BF"/>
    <w:rsid w:val="00C45C36"/>
    <w:rsid w:val="00CC2DF6"/>
    <w:rsid w:val="00CF2DD2"/>
    <w:rsid w:val="00E0433C"/>
    <w:rsid w:val="00E37A3A"/>
    <w:rsid w:val="00EF5182"/>
    <w:rsid w:val="00FE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CBF72"/>
  <w15:docId w15:val="{3BF3198F-5372-4954-B9C0-B9927BCCF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165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5C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36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24E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24EC"/>
    <w:rPr>
      <w:rFonts w:ascii="Consolas" w:hAnsi="Consolas"/>
      <w:sz w:val="20"/>
      <w:szCs w:val="20"/>
    </w:rPr>
  </w:style>
  <w:style w:type="paragraph" w:styleId="ListParagraph">
    <w:name w:val="List Paragraph"/>
    <w:basedOn w:val="Normal"/>
    <w:uiPriority w:val="34"/>
    <w:qFormat/>
    <w:rsid w:val="00CC2D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5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1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1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962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8781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6663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729988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3750000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3519124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5779801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3382569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64718429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77784514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19281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70192865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82896992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1740212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4784593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2300800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3415442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5763763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8886216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6708551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1331427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5718072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3002936">
                                      <w:marLeft w:val="0"/>
                                      <w:marRight w:val="72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5525954">
                                      <w:marLeft w:val="0"/>
                                      <w:marRight w:val="72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65746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3362945">
                                      <w:marLeft w:val="0"/>
                                      <w:marRight w:val="0"/>
                                      <w:marTop w:val="24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94724396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37788574">
                                      <w:marLeft w:val="0"/>
                                      <w:marRight w:val="0"/>
                                      <w:marTop w:val="0"/>
                                      <w:marBottom w:val="1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1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ships2.ekmd.huji.ac.il/home/agriculture/AGR68-2016/Pages/Recommendations.aspx" TargetMode="External"/><Relationship Id="rId13" Type="http://schemas.openxmlformats.org/officeDocument/2006/relationships/hyperlink" Target="https://scholarships2.ekmd.huji.ac.il/home/agriculture/AGR68-2016/DocLib/Forms/AllItems.aspx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ustomXml" Target="../customXml/item3.xml"/><Relationship Id="rId7" Type="http://schemas.openxmlformats.org/officeDocument/2006/relationships/hyperlink" Target="https://scholarships2.ekmd.huji.ac.il/home/agriculture/AGR68-2016/DocLib/Forms/AllItems.aspx" TargetMode="External"/><Relationship Id="rId12" Type="http://schemas.openxmlformats.org/officeDocument/2006/relationships/hyperlink" Target="https://scholarships2.ekmd.huji.ac.il/home/agriculture/AGR68-2016/Pages/TechnicalInstructions.aspx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scholarships2.ekmd.huji.ac.il/home/agriculture/AGR68-2016/Pages/SubmissionStatus.aspx" TargetMode="Externa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hyperlink" Target="https://scholarships2.ekmd.huji.ac.il/home/agriculture/AGR68-2016/Pages/TechnicalInstructions.aspx" TargetMode="External"/><Relationship Id="rId11" Type="http://schemas.openxmlformats.org/officeDocument/2006/relationships/hyperlink" Target="https://scholarships2.ekmd.huji.ac.il/home/agriculture/AGR68-2016/Pages/Form.aspx" TargetMode="External"/><Relationship Id="rId5" Type="http://schemas.openxmlformats.org/officeDocument/2006/relationships/hyperlink" Target="https://scholarships2.ekmd.huji.ac.il/home/agriculture/AGR68-2016/Pages/Form.aspx" TargetMode="External"/><Relationship Id="rId15" Type="http://schemas.openxmlformats.org/officeDocument/2006/relationships/hyperlink" Target="https://scholarships2.ekmd.huji.ac.il/home/agriculture/AGR68-2016/Pages/Recommendations.aspx" TargetMode="External"/><Relationship Id="rId10" Type="http://schemas.openxmlformats.org/officeDocument/2006/relationships/hyperlink" Target="https://scholarships2.ekmd.huji.ac.il/home/agriculture/AGR68-2016/Pages/SubmissionStatus.aspx" TargetMode="External"/><Relationship Id="rId19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hyperlink" Target="https://scholarships2.ekmd.huji.ac.il/home/agriculture/AGR68-2016/Pages/Recommendations.aspx" TargetMode="External"/><Relationship Id="rId14" Type="http://schemas.openxmlformats.org/officeDocument/2006/relationships/hyperlink" Target="https://scholarships2.ekmd.huji.ac.il/home/agriculture/AGR68-2016/Pages/Recommendations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726ECFAFE8EAF44680ED24546A734B03" ma:contentTypeVersion="1" ma:contentTypeDescription="צור מסמך חדש." ma:contentTypeScope="" ma:versionID="fa417dabbd7073d8a2cd93984e0e116b">
  <xsd:schema xmlns:xsd="http://www.w3.org/2001/XMLSchema" xmlns:xs="http://www.w3.org/2001/XMLSchema" xmlns:p="http://schemas.microsoft.com/office/2006/metadata/properties" xmlns:ns2="8d247757-6535-4b62-93dd-b2dbb8fe9153" targetNamespace="http://schemas.microsoft.com/office/2006/metadata/properties" ma:root="true" ma:fieldsID="7402f691f1d4884e55667fe608e5d923" ns2:_="">
    <xsd:import namespace="8d247757-6535-4b62-93dd-b2dbb8fe9153"/>
    <xsd:element name="properties">
      <xsd:complexType>
        <xsd:sequence>
          <xsd:element name="documentManagement">
            <xsd:complexType>
              <xsd:all>
                <xsd:element ref="ns2:description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247757-6535-4b62-93dd-b2dbb8fe9153" elementFormDefault="qualified">
    <xsd:import namespace="http://schemas.microsoft.com/office/2006/documentManagement/types"/>
    <xsd:import namespace="http://schemas.microsoft.com/office/infopath/2007/PartnerControls"/>
    <xsd:element name="description0" ma:index="8" nillable="true" ma:displayName="description" ma:internalName="description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8d247757-6535-4b62-93dd-b2dbb8fe9153" xsi:nil="true"/>
  </documentManagement>
</p:properties>
</file>

<file path=customXml/itemProps1.xml><?xml version="1.0" encoding="utf-8"?>
<ds:datastoreItem xmlns:ds="http://schemas.openxmlformats.org/officeDocument/2006/customXml" ds:itemID="{CA864960-34CC-4F8E-9E24-743E49B9163F}"/>
</file>

<file path=customXml/itemProps2.xml><?xml version="1.0" encoding="utf-8"?>
<ds:datastoreItem xmlns:ds="http://schemas.openxmlformats.org/officeDocument/2006/customXml" ds:itemID="{3D79186C-BA72-4648-BF46-41703432C6C5}"/>
</file>

<file path=customXml/itemProps3.xml><?xml version="1.0" encoding="utf-8"?>
<ds:datastoreItem xmlns:ds="http://schemas.openxmlformats.org/officeDocument/2006/customXml" ds:itemID="{C1671BE6-73F9-4574-A24F-93D49A2BBE0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801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ron Daniel</dc:creator>
  <cp:lastModifiedBy>Keren Dahari</cp:lastModifiedBy>
  <cp:revision>4</cp:revision>
  <cp:lastPrinted>2018-12-26T11:07:00Z</cp:lastPrinted>
  <dcterms:created xsi:type="dcterms:W3CDTF">2022-11-06T12:42:00Z</dcterms:created>
  <dcterms:modified xsi:type="dcterms:W3CDTF">2022-11-06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6ECFAFE8EAF44680ED24546A734B03</vt:lpwstr>
  </property>
</Properties>
</file>